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9928A3" w14:textId="36755749" w:rsidR="00CE2CD4" w:rsidRPr="004261AD" w:rsidRDefault="00B6462C" w:rsidP="00B6462C">
      <w:pPr>
        <w:jc w:val="center"/>
        <w:rPr>
          <w:rFonts w:ascii="Baskerville Old Face" w:hAnsi="Baskerville Old Face"/>
          <w:b/>
          <w:bCs/>
          <w:sz w:val="36"/>
          <w:szCs w:val="36"/>
        </w:rPr>
      </w:pPr>
      <w:r w:rsidRPr="004261AD">
        <w:rPr>
          <w:rFonts w:ascii="Baskerville Old Face" w:hAnsi="Baskerville Old Face"/>
          <w:b/>
          <w:bCs/>
          <w:sz w:val="36"/>
          <w:szCs w:val="36"/>
        </w:rPr>
        <w:t>SOP – Pulling Permit on PPRBD</w:t>
      </w:r>
    </w:p>
    <w:p w14:paraId="1BAA76F8" w14:textId="5938ACA0" w:rsidR="00B6462C" w:rsidRDefault="00B6462C"/>
    <w:p w14:paraId="1E1B7C43" w14:textId="2FAF412E" w:rsidR="005B1DE0" w:rsidRDefault="00822298" w:rsidP="00822298">
      <w:pPr>
        <w:pStyle w:val="ListParagraph"/>
        <w:numPr>
          <w:ilvl w:val="0"/>
          <w:numId w:val="1"/>
        </w:numPr>
      </w:pPr>
      <w:r w:rsidRPr="00C0231A">
        <w:rPr>
          <w:noProof/>
        </w:rPr>
        <w:drawing>
          <wp:anchor distT="0" distB="0" distL="114300" distR="114300" simplePos="0" relativeHeight="251654144" behindDoc="1" locked="0" layoutInCell="1" allowOverlap="1" wp14:anchorId="73A93B3B" wp14:editId="7484433B">
            <wp:simplePos x="0" y="0"/>
            <wp:positionH relativeFrom="column">
              <wp:posOffset>3202808</wp:posOffset>
            </wp:positionH>
            <wp:positionV relativeFrom="paragraph">
              <wp:posOffset>79247</wp:posOffset>
            </wp:positionV>
            <wp:extent cx="3335655" cy="2350135"/>
            <wp:effectExtent l="76200" t="76200" r="131445" b="126365"/>
            <wp:wrapTight wrapText="bothSides">
              <wp:wrapPolygon edited="0">
                <wp:start x="-247" y="-700"/>
                <wp:lineTo x="-493" y="-525"/>
                <wp:lineTo x="-493" y="21886"/>
                <wp:lineTo x="-247" y="22586"/>
                <wp:lineTo x="22081" y="22586"/>
                <wp:lineTo x="22328" y="21886"/>
                <wp:lineTo x="22328" y="2276"/>
                <wp:lineTo x="22081" y="-350"/>
                <wp:lineTo x="22081" y="-700"/>
                <wp:lineTo x="-247" y="-700"/>
              </wp:wrapPolygon>
            </wp:wrapTight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0" b="10874"/>
                    <a:stretch/>
                  </pic:blipFill>
                  <pic:spPr bwMode="auto">
                    <a:xfrm>
                      <a:off x="0" y="0"/>
                      <a:ext cx="3335655" cy="235013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1DE0">
        <w:t>Login to PPRBD</w:t>
      </w:r>
    </w:p>
    <w:p w14:paraId="18D5F3E5" w14:textId="75BA918C" w:rsidR="00822298" w:rsidRDefault="006D7C33" w:rsidP="006D7C33">
      <w:pPr>
        <w:pStyle w:val="ListParagraph"/>
        <w:numPr>
          <w:ilvl w:val="1"/>
          <w:numId w:val="1"/>
        </w:numPr>
      </w:pPr>
      <w:r>
        <w:t>You will need access to LastPass to login.  The password is documented in the LastPass account.</w:t>
      </w:r>
    </w:p>
    <w:p w14:paraId="3763AEB9" w14:textId="77777777" w:rsidR="00822298" w:rsidRDefault="00822298"/>
    <w:p w14:paraId="66E4512F" w14:textId="77777777" w:rsidR="00822298" w:rsidRDefault="00822298"/>
    <w:p w14:paraId="2E43C4D1" w14:textId="77777777" w:rsidR="00822298" w:rsidRDefault="00822298"/>
    <w:p w14:paraId="1F4CF635" w14:textId="77777777" w:rsidR="00822298" w:rsidRDefault="00822298"/>
    <w:p w14:paraId="4949D937" w14:textId="77777777" w:rsidR="00822298" w:rsidRDefault="00822298"/>
    <w:p w14:paraId="0D3BC5C3" w14:textId="77777777" w:rsidR="00822298" w:rsidRDefault="00822298"/>
    <w:p w14:paraId="25E705A2" w14:textId="50B041F1" w:rsidR="005820B0" w:rsidRDefault="006D7C33" w:rsidP="00822298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4C6A777B" wp14:editId="3514F4F2">
                <wp:simplePos x="0" y="0"/>
                <wp:positionH relativeFrom="column">
                  <wp:posOffset>76200</wp:posOffset>
                </wp:positionH>
                <wp:positionV relativeFrom="paragraph">
                  <wp:posOffset>361315</wp:posOffset>
                </wp:positionV>
                <wp:extent cx="6858000" cy="2481580"/>
                <wp:effectExtent l="76200" t="76200" r="133350" b="128270"/>
                <wp:wrapTight wrapText="bothSides">
                  <wp:wrapPolygon edited="0">
                    <wp:start x="-120" y="-663"/>
                    <wp:lineTo x="-240" y="-497"/>
                    <wp:lineTo x="-240" y="21887"/>
                    <wp:lineTo x="-120" y="22551"/>
                    <wp:lineTo x="21840" y="22551"/>
                    <wp:lineTo x="21960" y="20893"/>
                    <wp:lineTo x="21960" y="2156"/>
                    <wp:lineTo x="21840" y="-332"/>
                    <wp:lineTo x="21840" y="-663"/>
                    <wp:lineTo x="-120" y="-663"/>
                  </wp:wrapPolygon>
                </wp:wrapTight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2481580"/>
                          <a:chOff x="0" y="0"/>
                          <a:chExt cx="6858000" cy="248206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Graphical user interface, websit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7219"/>
                          <a:stretch/>
                        </pic:blipFill>
                        <pic:spPr>
                          <a:xfrm>
                            <a:off x="0" y="0"/>
                            <a:ext cx="6858000" cy="248206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2" name="Rectangle: Rounded Corners 12"/>
                        <wps:cNvSpPr/>
                        <wps:spPr>
                          <a:xfrm>
                            <a:off x="2567897" y="1211708"/>
                            <a:ext cx="699608" cy="570733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2138A0" id="Group 13" o:spid="_x0000_s1026" style="position:absolute;margin-left:6pt;margin-top:28.45pt;width:540pt;height:195.4pt;z-index:251656192;mso-height-relative:margin" coordsize="68580,248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Graphical user interface, website&#10;&#10;Description automatically generated" style="position:absolute;width:68580;height:248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" stroked="t" strokeweight="3pt">
                  <v:stroke endcap="square"/>
                  <v:imagedata r:id="rId9" o:title="Graphical user interface, website&#10;&#10;Description automatically generated" cropbottom="24392f"/>
                  <v:shadow on="t" color="black" opacity="28180f" origin="-.5,-.5" offset=".74836mm,.74836mm"/>
                  <v:path arrowok="t"/>
                </v:shape>
                <v:roundrect id="Rectangle: Rounded Corners 12" o:spid="_x0000_s1028" style="position:absolute;left:25678;top:12117;width:6997;height:570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" filled="f" strokecolor="red" strokeweight="2.25pt">
                  <v:stroke joinstyle="miter"/>
                </v:roundrect>
                <w10:wrap type="tight"/>
              </v:group>
            </w:pict>
          </mc:Fallback>
        </mc:AlternateContent>
      </w:r>
      <w:r w:rsidR="005820B0">
        <w:t>On the Dashboard</w:t>
      </w:r>
      <w:r w:rsidR="00691462">
        <w:t>,</w:t>
      </w:r>
      <w:r w:rsidR="005820B0">
        <w:t xml:space="preserve"> click Permits</w:t>
      </w:r>
      <w:r w:rsidR="008158C1">
        <w:t>, then click Search Permits on the next page</w:t>
      </w:r>
    </w:p>
    <w:p w14:paraId="0221BDC3" w14:textId="462BCF7A" w:rsidR="00B6462C" w:rsidRDefault="00B6462C"/>
    <w:p w14:paraId="2C7BA4EA" w14:textId="72C38E24" w:rsidR="005820B0" w:rsidRDefault="00C3710E" w:rsidP="006D7C33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C2D3496" wp14:editId="743030D2">
                <wp:simplePos x="0" y="0"/>
                <wp:positionH relativeFrom="margin">
                  <wp:posOffset>6157859</wp:posOffset>
                </wp:positionH>
                <wp:positionV relativeFrom="paragraph">
                  <wp:posOffset>680506</wp:posOffset>
                </wp:positionV>
                <wp:extent cx="754145" cy="294312"/>
                <wp:effectExtent l="19050" t="19050" r="27305" b="10795"/>
                <wp:wrapTight wrapText="bothSides">
                  <wp:wrapPolygon edited="0">
                    <wp:start x="-546" y="-1400"/>
                    <wp:lineTo x="-546" y="20994"/>
                    <wp:lineTo x="21837" y="20994"/>
                    <wp:lineTo x="21837" y="-1400"/>
                    <wp:lineTo x="-546" y="-1400"/>
                  </wp:wrapPolygon>
                </wp:wrapTight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145" cy="294312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120E22" id="Rectangle: Rounded Corners 14" o:spid="_x0000_s1026" style="position:absolute;margin-left:484.85pt;margin-top:53.6pt;width:59.4pt;height:23.1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" filled="f" strokecolor="red" strokeweight="2.25pt">
                <v:stroke joinstyle="miter"/>
                <w10:wrap type="tight" anchorx="margin"/>
              </v:roundrect>
            </w:pict>
          </mc:Fallback>
        </mc:AlternateContent>
      </w:r>
      <w:r w:rsidR="006D7C33" w:rsidRPr="00B010F5">
        <w:rPr>
          <w:noProof/>
        </w:rPr>
        <w:drawing>
          <wp:anchor distT="0" distB="0" distL="114300" distR="114300" simplePos="0" relativeHeight="251657216" behindDoc="1" locked="0" layoutInCell="1" allowOverlap="1" wp14:anchorId="377054A0" wp14:editId="6640A711">
            <wp:simplePos x="0" y="0"/>
            <wp:positionH relativeFrom="margin">
              <wp:align>left</wp:align>
            </wp:positionH>
            <wp:positionV relativeFrom="paragraph">
              <wp:posOffset>334645</wp:posOffset>
            </wp:positionV>
            <wp:extent cx="6858000" cy="2159000"/>
            <wp:effectExtent l="76200" t="76200" r="133350" b="127000"/>
            <wp:wrapTight wrapText="bothSides">
              <wp:wrapPolygon edited="0">
                <wp:start x="-120" y="-762"/>
                <wp:lineTo x="-240" y="-572"/>
                <wp:lineTo x="-240" y="21918"/>
                <wp:lineTo x="-120" y="22680"/>
                <wp:lineTo x="21840" y="22680"/>
                <wp:lineTo x="21960" y="20965"/>
                <wp:lineTo x="21960" y="2478"/>
                <wp:lineTo x="21840" y="-381"/>
                <wp:lineTo x="21840" y="-762"/>
                <wp:lineTo x="-120" y="-762"/>
              </wp:wrapPolygon>
            </wp:wrapTight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5900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B010F5">
        <w:t>Click on Pull New Permit</w:t>
      </w:r>
    </w:p>
    <w:p w14:paraId="7CC46B97" w14:textId="2067B2B9" w:rsidR="000B762E" w:rsidRDefault="003B512F" w:rsidP="000B762E">
      <w:pPr>
        <w:pStyle w:val="ListParagraph"/>
        <w:numPr>
          <w:ilvl w:val="0"/>
          <w:numId w:val="1"/>
        </w:numPr>
      </w:pPr>
      <w:r w:rsidRPr="000C3115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8C24A9B" wp14:editId="776A7AD9">
            <wp:simplePos x="0" y="0"/>
            <wp:positionH relativeFrom="column">
              <wp:posOffset>2531402</wp:posOffset>
            </wp:positionH>
            <wp:positionV relativeFrom="paragraph">
              <wp:posOffset>83007</wp:posOffset>
            </wp:positionV>
            <wp:extent cx="4439292" cy="1494151"/>
            <wp:effectExtent l="76200" t="76200" r="132715" b="125730"/>
            <wp:wrapTight wrapText="bothSides">
              <wp:wrapPolygon edited="0">
                <wp:start x="-185" y="-1102"/>
                <wp:lineTo x="-371" y="-827"/>
                <wp:lineTo x="-371" y="22041"/>
                <wp:lineTo x="-185" y="23143"/>
                <wp:lineTo x="21968" y="23143"/>
                <wp:lineTo x="22153" y="21490"/>
                <wp:lineTo x="22153" y="3582"/>
                <wp:lineTo x="21968" y="-551"/>
                <wp:lineTo x="21968" y="-1102"/>
                <wp:lineTo x="-185" y="-1102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92" cy="1494151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C3115">
        <w:t>Fill in the dropdowns.</w:t>
      </w:r>
    </w:p>
    <w:p w14:paraId="2AD77A79" w14:textId="2CCB786E" w:rsidR="000B762E" w:rsidRDefault="001B5B33" w:rsidP="003B512F">
      <w:pPr>
        <w:pStyle w:val="ListParagraph"/>
        <w:numPr>
          <w:ilvl w:val="1"/>
          <w:numId w:val="1"/>
        </w:numPr>
      </w:pPr>
      <w:r>
        <w:t>Select Building</w:t>
      </w:r>
    </w:p>
    <w:p w14:paraId="37D98507" w14:textId="353F1AC0" w:rsidR="001B5B33" w:rsidRDefault="001B5B33" w:rsidP="003B512F">
      <w:pPr>
        <w:pStyle w:val="ListParagraph"/>
        <w:numPr>
          <w:ilvl w:val="1"/>
          <w:numId w:val="1"/>
        </w:numPr>
      </w:pPr>
      <w:r>
        <w:t>Select New Permit</w:t>
      </w:r>
    </w:p>
    <w:p w14:paraId="6FD933B3" w14:textId="34EB5856" w:rsidR="001B5B33" w:rsidRDefault="001B5B33" w:rsidP="003B512F">
      <w:pPr>
        <w:pStyle w:val="ListParagraph"/>
        <w:numPr>
          <w:ilvl w:val="1"/>
          <w:numId w:val="1"/>
        </w:numPr>
      </w:pPr>
      <w:r>
        <w:t>Most of our work is Single Faily Dwelling</w:t>
      </w:r>
    </w:p>
    <w:p w14:paraId="3A37B84D" w14:textId="74A68B37" w:rsidR="001B5B33" w:rsidRDefault="00D20575" w:rsidP="003B512F">
      <w:pPr>
        <w:pStyle w:val="ListParagraph"/>
        <w:numPr>
          <w:ilvl w:val="1"/>
          <w:numId w:val="1"/>
        </w:numPr>
      </w:pPr>
      <w:r>
        <w:t xml:space="preserve">Look at the total amount for the project in </w:t>
      </w:r>
      <w:proofErr w:type="spellStart"/>
      <w:r>
        <w:t>AccuLynx</w:t>
      </w:r>
      <w:proofErr w:type="spellEnd"/>
      <w:r>
        <w:t>.  Input the total job amount into Project Valuation.</w:t>
      </w:r>
    </w:p>
    <w:p w14:paraId="244D2A6D" w14:textId="406968DC" w:rsidR="001215F3" w:rsidRDefault="001215F3" w:rsidP="003B512F">
      <w:pPr>
        <w:pStyle w:val="ListParagraph"/>
        <w:numPr>
          <w:ilvl w:val="1"/>
          <w:numId w:val="1"/>
        </w:numPr>
      </w:pPr>
      <w:r>
        <w:t xml:space="preserve">Click </w:t>
      </w:r>
      <w:r w:rsidRPr="001215F3">
        <w:rPr>
          <w:b/>
          <w:bCs/>
        </w:rPr>
        <w:t>Continue</w:t>
      </w:r>
      <w:r>
        <w:t>.</w:t>
      </w:r>
    </w:p>
    <w:p w14:paraId="1231086C" w14:textId="77777777" w:rsidR="000C3115" w:rsidRDefault="000C3115"/>
    <w:p w14:paraId="494DD65C" w14:textId="15760B82" w:rsidR="00B56353" w:rsidRDefault="00552D8C" w:rsidP="002C1828">
      <w:pPr>
        <w:pStyle w:val="ListParagraph"/>
        <w:numPr>
          <w:ilvl w:val="0"/>
          <w:numId w:val="1"/>
        </w:numPr>
      </w:pPr>
      <w:r>
        <w:t>Fill in the address information.</w:t>
      </w:r>
    </w:p>
    <w:p w14:paraId="33E6BF47" w14:textId="374BA134" w:rsidR="000C3115" w:rsidRDefault="00A67C52" w:rsidP="00B56353">
      <w:pPr>
        <w:pStyle w:val="ListParagraph"/>
        <w:numPr>
          <w:ilvl w:val="1"/>
          <w:numId w:val="1"/>
        </w:numPr>
      </w:pPr>
      <w:r>
        <w:t xml:space="preserve">Careful </w:t>
      </w:r>
      <w:r w:rsidR="00B56353">
        <w:t>with this step</w:t>
      </w:r>
      <w:r w:rsidR="00691462">
        <w:t>,</w:t>
      </w:r>
      <w:r w:rsidR="00B56353">
        <w:t xml:space="preserve"> as i</w:t>
      </w:r>
      <w:r>
        <w:t>t is kind of an odd way to enter an address.</w:t>
      </w:r>
      <w:r w:rsidR="00702A08">
        <w:t xml:space="preserve">  Example address:  </w:t>
      </w:r>
      <w:r w:rsidR="00702A08" w:rsidRPr="00084A38">
        <w:rPr>
          <w:b/>
          <w:bCs/>
        </w:rPr>
        <w:t>4567 W Kiowa Dr.</w:t>
      </w:r>
    </w:p>
    <w:p w14:paraId="772146A8" w14:textId="6C79C272" w:rsidR="00781A0D" w:rsidRDefault="00781A0D" w:rsidP="00B56353">
      <w:pPr>
        <w:pStyle w:val="ListParagraph"/>
        <w:numPr>
          <w:ilvl w:val="1"/>
          <w:numId w:val="1"/>
        </w:numPr>
      </w:pPr>
      <w:r>
        <w:t xml:space="preserve">Street </w:t>
      </w:r>
      <w:r w:rsidR="00491F53">
        <w:t>numbers require</w:t>
      </w:r>
      <w:r>
        <w:t xml:space="preserve"> only the number</w:t>
      </w:r>
      <w:r w:rsidR="00084A38">
        <w:t xml:space="preserve">s </w:t>
      </w:r>
      <w:r w:rsidR="00E96D6D">
        <w:t>4567.</w:t>
      </w:r>
    </w:p>
    <w:p w14:paraId="1A8CD40A" w14:textId="7B5C2A4D" w:rsidR="00E96D6D" w:rsidRDefault="00E96D6D" w:rsidP="00B56353">
      <w:pPr>
        <w:pStyle w:val="ListParagraph"/>
        <w:numPr>
          <w:ilvl w:val="1"/>
          <w:numId w:val="1"/>
        </w:numPr>
      </w:pPr>
      <w:r>
        <w:t xml:space="preserve">For the Direction dropdown, you will select </w:t>
      </w:r>
      <w:r w:rsidR="00C05768">
        <w:t>‘W.’</w:t>
      </w:r>
    </w:p>
    <w:p w14:paraId="0A5A1826" w14:textId="0C6EE525" w:rsidR="00C05768" w:rsidRDefault="00C05768" w:rsidP="00B56353">
      <w:pPr>
        <w:pStyle w:val="ListParagraph"/>
        <w:numPr>
          <w:ilvl w:val="1"/>
          <w:numId w:val="1"/>
        </w:numPr>
      </w:pPr>
      <w:r>
        <w:t>Street Name would be Kiowa.</w:t>
      </w:r>
    </w:p>
    <w:p w14:paraId="45A4F395" w14:textId="326C3C95" w:rsidR="00C05768" w:rsidRDefault="00702A08" w:rsidP="00B56353">
      <w:pPr>
        <w:pStyle w:val="ListParagraph"/>
        <w:numPr>
          <w:ilvl w:val="1"/>
          <w:numId w:val="1"/>
        </w:numPr>
      </w:pPr>
      <w:r>
        <w:t xml:space="preserve">Street Type would be </w:t>
      </w:r>
      <w:r w:rsidR="00084A38">
        <w:t>‘</w:t>
      </w:r>
      <w:r>
        <w:t>Dr.</w:t>
      </w:r>
      <w:r w:rsidR="00084A38">
        <w:t>’</w:t>
      </w:r>
    </w:p>
    <w:p w14:paraId="385491E2" w14:textId="54F6E9C6" w:rsidR="001215F3" w:rsidRDefault="001215F3" w:rsidP="00B56353">
      <w:pPr>
        <w:pStyle w:val="ListParagraph"/>
        <w:numPr>
          <w:ilvl w:val="1"/>
          <w:numId w:val="1"/>
        </w:numPr>
      </w:pPr>
      <w:r>
        <w:t xml:space="preserve">Click </w:t>
      </w:r>
      <w:r w:rsidRPr="001215F3">
        <w:rPr>
          <w:b/>
          <w:bCs/>
        </w:rPr>
        <w:t>Continue</w:t>
      </w:r>
      <w:r>
        <w:t>.</w:t>
      </w:r>
    </w:p>
    <w:p w14:paraId="10232E49" w14:textId="7D5CF505" w:rsidR="00A675E9" w:rsidRDefault="00472B28">
      <w:r w:rsidRPr="00A675E9">
        <w:rPr>
          <w:noProof/>
        </w:rPr>
        <w:drawing>
          <wp:anchor distT="0" distB="0" distL="114300" distR="114300" simplePos="0" relativeHeight="251661312" behindDoc="1" locked="0" layoutInCell="1" allowOverlap="1" wp14:anchorId="2513C79F" wp14:editId="2FE18C98">
            <wp:simplePos x="0" y="0"/>
            <wp:positionH relativeFrom="margin">
              <wp:align>right</wp:align>
            </wp:positionH>
            <wp:positionV relativeFrom="paragraph">
              <wp:posOffset>80067</wp:posOffset>
            </wp:positionV>
            <wp:extent cx="6182995" cy="2348230"/>
            <wp:effectExtent l="76200" t="76200" r="141605" b="128270"/>
            <wp:wrapTight wrapText="bothSides">
              <wp:wrapPolygon edited="0">
                <wp:start x="-133" y="-701"/>
                <wp:lineTo x="-266" y="-526"/>
                <wp:lineTo x="-266" y="21904"/>
                <wp:lineTo x="-133" y="22605"/>
                <wp:lineTo x="21895" y="22605"/>
                <wp:lineTo x="22028" y="21904"/>
                <wp:lineTo x="22028" y="2278"/>
                <wp:lineTo x="21895" y="-350"/>
                <wp:lineTo x="21895" y="-701"/>
                <wp:lineTo x="-133" y="-701"/>
              </wp:wrapPolygon>
            </wp:wrapTight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2995" cy="234823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2C871F" w14:textId="77777777" w:rsidR="00713B2C" w:rsidRDefault="00713B2C" w:rsidP="00472B28"/>
    <w:p w14:paraId="1A21BCCC" w14:textId="77777777" w:rsidR="00472B28" w:rsidRDefault="00472B28" w:rsidP="00472B28"/>
    <w:p w14:paraId="18DD3C96" w14:textId="77777777" w:rsidR="00472B28" w:rsidRDefault="00472B28" w:rsidP="00472B28"/>
    <w:p w14:paraId="50148057" w14:textId="77777777" w:rsidR="00472B28" w:rsidRDefault="00472B28" w:rsidP="00472B28"/>
    <w:p w14:paraId="4FCF8711" w14:textId="77777777" w:rsidR="00472B28" w:rsidRDefault="00472B28" w:rsidP="00472B28"/>
    <w:p w14:paraId="51A200EB" w14:textId="77777777" w:rsidR="00472B28" w:rsidRDefault="00472B28" w:rsidP="00472B28"/>
    <w:p w14:paraId="51F242E4" w14:textId="77777777" w:rsidR="00472B28" w:rsidRDefault="00472B28" w:rsidP="00472B28"/>
    <w:p w14:paraId="116F7473" w14:textId="77777777" w:rsidR="00F0083C" w:rsidRDefault="00F0083C" w:rsidP="00F0083C"/>
    <w:p w14:paraId="497E18B0" w14:textId="77777777" w:rsidR="00F0083C" w:rsidRDefault="00F0083C" w:rsidP="00F0083C"/>
    <w:p w14:paraId="210FEE17" w14:textId="6D0FBC64" w:rsidR="00BC1989" w:rsidRDefault="00BC1989" w:rsidP="00713B2C">
      <w:pPr>
        <w:pStyle w:val="ListParagraph"/>
        <w:numPr>
          <w:ilvl w:val="0"/>
          <w:numId w:val="1"/>
        </w:numPr>
      </w:pPr>
      <w:r>
        <w:t>Input</w:t>
      </w:r>
      <w:r w:rsidR="002826A2">
        <w:t xml:space="preserve"> </w:t>
      </w:r>
      <w:r w:rsidR="00162884">
        <w:t>the</w:t>
      </w:r>
      <w:r w:rsidR="002826A2">
        <w:t xml:space="preserve"> </w:t>
      </w:r>
      <w:r w:rsidR="00691462">
        <w:t>owner’s</w:t>
      </w:r>
      <w:r w:rsidR="00534021">
        <w:t xml:space="preserve"> phone number</w:t>
      </w:r>
      <w:r>
        <w:t>.</w:t>
      </w:r>
    </w:p>
    <w:p w14:paraId="14AF40E8" w14:textId="3D9436C3" w:rsidR="00253B42" w:rsidRDefault="00F0083C" w:rsidP="00253B42">
      <w:pPr>
        <w:pStyle w:val="ListParagraph"/>
        <w:numPr>
          <w:ilvl w:val="1"/>
          <w:numId w:val="1"/>
        </w:numPr>
      </w:pPr>
      <w:r>
        <w:t xml:space="preserve">Use the phone number in </w:t>
      </w:r>
      <w:proofErr w:type="spellStart"/>
      <w:r>
        <w:t>AccuLynx</w:t>
      </w:r>
      <w:proofErr w:type="spellEnd"/>
      <w:r w:rsidR="00253B42">
        <w:t>.</w:t>
      </w:r>
    </w:p>
    <w:p w14:paraId="45C566FD" w14:textId="71065C4C" w:rsidR="00253B42" w:rsidRDefault="00253B42" w:rsidP="00253B42">
      <w:pPr>
        <w:pStyle w:val="ListParagraph"/>
        <w:numPr>
          <w:ilvl w:val="1"/>
          <w:numId w:val="1"/>
        </w:numPr>
      </w:pPr>
      <w:r>
        <w:t xml:space="preserve">If the job is for a Property Manager, then </w:t>
      </w:r>
      <w:r w:rsidR="00870F8C">
        <w:t xml:space="preserve">use the property </w:t>
      </w:r>
      <w:r w:rsidR="00691462">
        <w:t>manager’s</w:t>
      </w:r>
      <w:r w:rsidR="00870F8C">
        <w:t xml:space="preserve"> phone number.</w:t>
      </w:r>
    </w:p>
    <w:p w14:paraId="7BCA0CEE" w14:textId="77777777" w:rsidR="009B444B" w:rsidRDefault="00BC1989" w:rsidP="00BC1989">
      <w:pPr>
        <w:pStyle w:val="ListParagraph"/>
        <w:numPr>
          <w:ilvl w:val="0"/>
          <w:numId w:val="1"/>
        </w:numPr>
      </w:pPr>
      <w:r>
        <w:t>S</w:t>
      </w:r>
      <w:r w:rsidR="009B444B">
        <w:t>elect a S</w:t>
      </w:r>
      <w:r>
        <w:t>tandard Project</w:t>
      </w:r>
      <w:r w:rsidR="009B444B">
        <w:t>.</w:t>
      </w:r>
    </w:p>
    <w:p w14:paraId="5FE7A3E5" w14:textId="77777777" w:rsidR="0093106B" w:rsidRDefault="009B444B" w:rsidP="009B444B">
      <w:pPr>
        <w:pStyle w:val="ListParagraph"/>
        <w:numPr>
          <w:ilvl w:val="1"/>
          <w:numId w:val="1"/>
        </w:numPr>
      </w:pPr>
      <w:r>
        <w:t>This field has limited options.  Choose the approp</w:t>
      </w:r>
      <w:r w:rsidR="0093106B">
        <w:t>riate option.</w:t>
      </w:r>
    </w:p>
    <w:p w14:paraId="7C89B124" w14:textId="213F78D6" w:rsidR="00552D8C" w:rsidRDefault="0093106B" w:rsidP="0093106B">
      <w:pPr>
        <w:pStyle w:val="ListParagraph"/>
        <w:numPr>
          <w:ilvl w:val="0"/>
          <w:numId w:val="1"/>
        </w:numPr>
      </w:pPr>
      <w:r>
        <w:t>P</w:t>
      </w:r>
      <w:r w:rsidR="00CD5B64">
        <w:t>rovide a short description</w:t>
      </w:r>
      <w:r w:rsidR="00A93580">
        <w:t xml:space="preserve"> in the Customer Project Description box.</w:t>
      </w:r>
    </w:p>
    <w:p w14:paraId="1F8AED6E" w14:textId="454824EE" w:rsidR="00A93580" w:rsidRDefault="00A93580" w:rsidP="00A93580">
      <w:pPr>
        <w:pStyle w:val="ListParagraph"/>
        <w:numPr>
          <w:ilvl w:val="1"/>
          <w:numId w:val="1"/>
        </w:numPr>
      </w:pPr>
      <w:r>
        <w:t>This description is literally short</w:t>
      </w:r>
      <w:r w:rsidR="00F2689C">
        <w:t>.  If we are replacing the roof, enter reroof.  If we are doing gutters as well, add gutters.</w:t>
      </w:r>
    </w:p>
    <w:p w14:paraId="31552CFE" w14:textId="6C1BD5A4" w:rsidR="00F2689C" w:rsidRDefault="00F2689C" w:rsidP="00A93580">
      <w:pPr>
        <w:pStyle w:val="ListParagraph"/>
        <w:numPr>
          <w:ilvl w:val="1"/>
          <w:numId w:val="1"/>
        </w:numPr>
      </w:pPr>
      <w:r>
        <w:t xml:space="preserve">If we are painting, replacing windows, </w:t>
      </w:r>
      <w:r w:rsidR="00691462">
        <w:t xml:space="preserve">or </w:t>
      </w:r>
      <w:r>
        <w:t>doing some interior repair because of water damage</w:t>
      </w:r>
      <w:r w:rsidR="0079423D">
        <w:t>,</w:t>
      </w:r>
      <w:r>
        <w:t xml:space="preserve"> there is no need to mention those.</w:t>
      </w:r>
      <w:r w:rsidR="0079423D">
        <w:t xml:space="preserve">  We don’t sweat the smaller stuff.</w:t>
      </w:r>
    </w:p>
    <w:p w14:paraId="63026346" w14:textId="02DFF216" w:rsidR="0079423D" w:rsidRDefault="0079423D" w:rsidP="00A93580">
      <w:pPr>
        <w:pStyle w:val="ListParagraph"/>
        <w:numPr>
          <w:ilvl w:val="1"/>
          <w:numId w:val="1"/>
        </w:numPr>
      </w:pPr>
      <w:r>
        <w:t>If you have any questions</w:t>
      </w:r>
      <w:r w:rsidR="00691462">
        <w:t>,</w:t>
      </w:r>
      <w:r>
        <w:t xml:space="preserve"> just ask your supervisor.</w:t>
      </w:r>
    </w:p>
    <w:p w14:paraId="011BA921" w14:textId="42706AE5" w:rsidR="0079423D" w:rsidRDefault="0079423D" w:rsidP="0079423D">
      <w:pPr>
        <w:pStyle w:val="ListParagraph"/>
        <w:numPr>
          <w:ilvl w:val="0"/>
          <w:numId w:val="1"/>
        </w:numPr>
      </w:pPr>
      <w:r>
        <w:t xml:space="preserve">Finish by clicking </w:t>
      </w:r>
      <w:r w:rsidRPr="001215F3">
        <w:rPr>
          <w:b/>
          <w:bCs/>
        </w:rPr>
        <w:t>Add Permit to Cart</w:t>
      </w:r>
      <w:r w:rsidR="001215F3">
        <w:t>.</w:t>
      </w:r>
    </w:p>
    <w:p w14:paraId="112D7CE8" w14:textId="48AC7B91" w:rsidR="00CD5B64" w:rsidRDefault="00534021">
      <w:r w:rsidRPr="00534021">
        <w:rPr>
          <w:noProof/>
        </w:rPr>
        <w:drawing>
          <wp:inline distT="0" distB="0" distL="0" distR="0" wp14:anchorId="7FE9166C" wp14:editId="1C0D4B9C">
            <wp:extent cx="6858000" cy="2378075"/>
            <wp:effectExtent l="76200" t="76200" r="133350" b="13652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807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225A3F" w14:textId="77777777" w:rsidR="00CD5B64" w:rsidRDefault="00CD5B64"/>
    <w:p w14:paraId="3DAAB010" w14:textId="19C7C33B" w:rsidR="00086656" w:rsidRDefault="00A15AFA" w:rsidP="001215F3">
      <w:pPr>
        <w:pStyle w:val="ListParagraph"/>
        <w:numPr>
          <w:ilvl w:val="0"/>
          <w:numId w:val="1"/>
        </w:numPr>
      </w:pPr>
      <w:r>
        <w:t>Choose</w:t>
      </w:r>
      <w:r w:rsidR="006C2342">
        <w:t xml:space="preserve"> “I am not interested”</w:t>
      </w:r>
      <w:r w:rsidR="006E739D">
        <w:t xml:space="preserve"> for any option that adds cost to the permit.</w:t>
      </w:r>
    </w:p>
    <w:p w14:paraId="66AF2D8D" w14:textId="567830E7" w:rsidR="00CD5B64" w:rsidRDefault="00DE33A9" w:rsidP="00086656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007ECE2" wp14:editId="45E182FA">
                <wp:simplePos x="0" y="0"/>
                <wp:positionH relativeFrom="margin">
                  <wp:posOffset>2716466</wp:posOffset>
                </wp:positionH>
                <wp:positionV relativeFrom="paragraph">
                  <wp:posOffset>90555</wp:posOffset>
                </wp:positionV>
                <wp:extent cx="4331335" cy="2552700"/>
                <wp:effectExtent l="76200" t="76200" r="126365" b="133350"/>
                <wp:wrapTight wrapText="bothSides">
                  <wp:wrapPolygon edited="0">
                    <wp:start x="-190" y="-645"/>
                    <wp:lineTo x="-380" y="-484"/>
                    <wp:lineTo x="-380" y="21922"/>
                    <wp:lineTo x="-190" y="22567"/>
                    <wp:lineTo x="21945" y="22567"/>
                    <wp:lineTo x="22135" y="20310"/>
                    <wp:lineTo x="22135" y="2096"/>
                    <wp:lineTo x="21945" y="-322"/>
                    <wp:lineTo x="21945" y="-645"/>
                    <wp:lineTo x="-190" y="-645"/>
                  </wp:wrapPolygon>
                </wp:wrapTight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31335" cy="2552700"/>
                          <a:chOff x="0" y="0"/>
                          <a:chExt cx="6858001" cy="4043045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1" cy="404304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6" name="Rectangle: Rounded Corners 16"/>
                        <wps:cNvSpPr/>
                        <wps:spPr>
                          <a:xfrm>
                            <a:off x="2968589" y="1864117"/>
                            <a:ext cx="1429385" cy="20129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17"/>
                        <wps:cNvSpPr/>
                        <wps:spPr>
                          <a:xfrm>
                            <a:off x="2978863" y="2824751"/>
                            <a:ext cx="1429385" cy="20129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75D254" id="Group 18" o:spid="_x0000_s1026" style="position:absolute;margin-left:213.9pt;margin-top:7.15pt;width:341.05pt;height:201pt;z-index:251666432;mso-position-horizontal-relative:margin;mso-width-relative:margin;mso-height-relative:margin" coordsize="68580,404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">
                <v:shape id="Picture 8" o:spid="_x0000_s1027" type="#_x0000_t75" alt="Graphical user interface, text, application, email&#10;&#10;Description automatically generated" style="position:absolute;width:68580;height:40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" stroked="t" strokeweight="3pt">
                  <v:stroke endcap="square"/>
                  <v:imagedata r:id="rId15" o:title="Graphical user interface, text, application, email&#10;&#10;Description automatically generated"/>
                  <v:shadow on="t" color="black" opacity="28180f" origin="-.5,-.5" offset=".74836mm,.74836mm"/>
                  <v:path arrowok="t"/>
                </v:shape>
                <v:roundrect id="Rectangle: Rounded Corners 16" o:spid="_x0000_s1028" style="position:absolute;left:29685;top:18641;width:14294;height:201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" filled="f" strokecolor="red" strokeweight="2.25pt">
                  <v:stroke joinstyle="miter"/>
                </v:roundrect>
                <v:roundrect id="Rectangle: Rounded Corners 17" o:spid="_x0000_s1029" style="position:absolute;left:29788;top:28247;width:14294;height:201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" filled="f" strokecolor="red" strokeweight="2.25pt">
                  <v:stroke joinstyle="miter"/>
                </v:roundrect>
                <w10:wrap type="tight" anchorx="margin"/>
              </v:group>
            </w:pict>
          </mc:Fallback>
        </mc:AlternateContent>
      </w:r>
      <w:r w:rsidR="006C2342">
        <w:t>We do things outside of this permit to help people</w:t>
      </w:r>
      <w:r w:rsidR="00D538DE">
        <w:t>; therefore</w:t>
      </w:r>
      <w:r w:rsidR="00DC289A">
        <w:t>, we don’t give here</w:t>
      </w:r>
      <w:r w:rsidR="006C2342">
        <w:t>.</w:t>
      </w:r>
      <w:r w:rsidR="00A50A09">
        <w:t xml:space="preserve">  As an example, we offer seniors that we work with a discount on work.</w:t>
      </w:r>
    </w:p>
    <w:p w14:paraId="3ABFC7BF" w14:textId="1BD55A83" w:rsidR="00A50A09" w:rsidRDefault="000D3B39" w:rsidP="00A50A09">
      <w:pPr>
        <w:pStyle w:val="ListParagraph"/>
        <w:numPr>
          <w:ilvl w:val="1"/>
          <w:numId w:val="1"/>
        </w:numPr>
      </w:pPr>
      <w:r>
        <w:t>The Optional Surcharges you see</w:t>
      </w:r>
      <w:r w:rsidR="00A50A09">
        <w:t xml:space="preserve"> </w:t>
      </w:r>
      <w:r>
        <w:t xml:space="preserve">may </w:t>
      </w:r>
      <w:r w:rsidR="00A50A09">
        <w:t>change, so the</w:t>
      </w:r>
      <w:r w:rsidR="00D734D2">
        <w:t xml:space="preserve"> screen</w:t>
      </w:r>
      <w:r w:rsidR="00A50A09">
        <w:t xml:space="preserve"> may look different </w:t>
      </w:r>
      <w:r w:rsidR="00D538DE">
        <w:t>than</w:t>
      </w:r>
      <w:r w:rsidR="00A50A09">
        <w:t xml:space="preserve"> the snippet in this document.</w:t>
      </w:r>
    </w:p>
    <w:p w14:paraId="1C49ECB4" w14:textId="62FE1F0A" w:rsidR="000C75C8" w:rsidRDefault="00DC289A" w:rsidP="00A50A09">
      <w:pPr>
        <w:pStyle w:val="ListParagraph"/>
        <w:numPr>
          <w:ilvl w:val="1"/>
          <w:numId w:val="1"/>
        </w:numPr>
      </w:pPr>
      <w:r>
        <w:t>Y</w:t>
      </w:r>
      <w:r w:rsidR="000C75C8">
        <w:t xml:space="preserve">ou may select, </w:t>
      </w:r>
      <w:r w:rsidR="000C75C8" w:rsidRPr="00715BC6">
        <w:rPr>
          <w:b/>
          <w:bCs/>
        </w:rPr>
        <w:t>No, don’t ask me this again</w:t>
      </w:r>
      <w:r w:rsidR="00715BC6">
        <w:t xml:space="preserve"> if the option is available.</w:t>
      </w:r>
    </w:p>
    <w:p w14:paraId="3A71C24F" w14:textId="00F7BA6B" w:rsidR="00715BC6" w:rsidRDefault="00715BC6" w:rsidP="00A50A09">
      <w:pPr>
        <w:pStyle w:val="ListParagraph"/>
        <w:numPr>
          <w:ilvl w:val="1"/>
          <w:numId w:val="1"/>
        </w:numPr>
      </w:pPr>
      <w:r>
        <w:t xml:space="preserve">Click </w:t>
      </w:r>
      <w:r w:rsidRPr="00715BC6">
        <w:rPr>
          <w:b/>
          <w:bCs/>
        </w:rPr>
        <w:t>Continue to Checkout</w:t>
      </w:r>
      <w:r>
        <w:t>.</w:t>
      </w:r>
    </w:p>
    <w:p w14:paraId="75B11AB0" w14:textId="64FDACF9" w:rsidR="006C2342" w:rsidRDefault="006C2342"/>
    <w:p w14:paraId="31607672" w14:textId="77777777" w:rsidR="001073FD" w:rsidRDefault="002B61BD" w:rsidP="001073FD">
      <w:pPr>
        <w:pStyle w:val="ListParagraph"/>
        <w:numPr>
          <w:ilvl w:val="0"/>
          <w:numId w:val="1"/>
        </w:numPr>
      </w:pPr>
      <w:r>
        <w:t xml:space="preserve">Choose a tax status.  </w:t>
      </w:r>
    </w:p>
    <w:p w14:paraId="4CCC69E7" w14:textId="7C3585C8" w:rsidR="002E2582" w:rsidRDefault="002B61BD" w:rsidP="001073FD">
      <w:pPr>
        <w:pStyle w:val="ListParagraph"/>
        <w:numPr>
          <w:ilvl w:val="1"/>
          <w:numId w:val="1"/>
        </w:numPr>
      </w:pPr>
      <w:r>
        <w:t xml:space="preserve">Always pick “Affidavit” because we </w:t>
      </w:r>
      <w:r w:rsidR="00D538DE">
        <w:t>pay taxes on materials when buying</w:t>
      </w:r>
      <w:r w:rsidR="0040261F">
        <w:t xml:space="preserve"> them.</w:t>
      </w:r>
    </w:p>
    <w:p w14:paraId="2A660E21" w14:textId="57A0CC83" w:rsidR="007126A8" w:rsidRDefault="007126A8" w:rsidP="001073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E52C8F7" wp14:editId="4D9F250F">
                <wp:simplePos x="0" y="0"/>
                <wp:positionH relativeFrom="column">
                  <wp:posOffset>76200</wp:posOffset>
                </wp:positionH>
                <wp:positionV relativeFrom="paragraph">
                  <wp:posOffset>360723</wp:posOffset>
                </wp:positionV>
                <wp:extent cx="6858000" cy="1584325"/>
                <wp:effectExtent l="76200" t="76200" r="133350" b="130175"/>
                <wp:wrapTight wrapText="bothSides">
                  <wp:wrapPolygon edited="0">
                    <wp:start x="-120" y="-1039"/>
                    <wp:lineTo x="-240" y="-779"/>
                    <wp:lineTo x="-240" y="22076"/>
                    <wp:lineTo x="-120" y="23115"/>
                    <wp:lineTo x="21840" y="23115"/>
                    <wp:lineTo x="21960" y="20258"/>
                    <wp:lineTo x="21960" y="3376"/>
                    <wp:lineTo x="21840" y="-519"/>
                    <wp:lineTo x="21840" y="-1039"/>
                    <wp:lineTo x="-120" y="-1039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584325"/>
                          <a:chOff x="0" y="0"/>
                          <a:chExt cx="6858000" cy="1584325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8432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9" name="Rectangle: Rounded Corners 19"/>
                        <wps:cNvSpPr/>
                        <wps:spPr>
                          <a:xfrm>
                            <a:off x="1874392" y="687726"/>
                            <a:ext cx="1202076" cy="236306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8BB1AA" id="Group 20" o:spid="_x0000_s1026" style="position:absolute;margin-left:6pt;margin-top:28.4pt;width:540pt;height:124.75pt;z-index:251669504" coordsize="68580,15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">
                <v:shape id="Picture 9" o:spid="_x0000_s1027" type="#_x0000_t75" alt="Graphical user interface, application&#10;&#10;Description automatically generated" style="position:absolute;width:68580;height:15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" stroked="t" strokeweight="3pt">
                  <v:stroke endcap="square"/>
                  <v:imagedata r:id="rId17" o:title="Graphical user interface, application&#10;&#10;Description automatically generated"/>
                  <v:shadow on="t" color="black" opacity="28180f" origin="-.5,-.5" offset=".74836mm,.74836mm"/>
                  <v:path arrowok="t"/>
                </v:shape>
                <v:roundrect id="Rectangle: Rounded Corners 19" o:spid="_x0000_s1028" style="position:absolute;left:18743;top:6877;width:12021;height:236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" filled="f" strokecolor="red" strokeweight="2.25pt">
                  <v:stroke joinstyle="miter"/>
                </v:roundrect>
                <w10:wrap type="tight"/>
              </v:group>
            </w:pict>
          </mc:Fallback>
        </mc:AlternateContent>
      </w:r>
      <w:r>
        <w:t xml:space="preserve">Click </w:t>
      </w:r>
      <w:r w:rsidRPr="00EB2DFC">
        <w:rPr>
          <w:b/>
          <w:bCs/>
        </w:rPr>
        <w:t>Proceed to Checkout</w:t>
      </w:r>
      <w:r w:rsidR="00EB2DFC">
        <w:t>.</w:t>
      </w:r>
    </w:p>
    <w:p w14:paraId="6DFA36CD" w14:textId="3E7D6E1B" w:rsidR="0040261F" w:rsidRDefault="0040261F"/>
    <w:p w14:paraId="17B8686E" w14:textId="189CB527" w:rsidR="00534021" w:rsidRDefault="00534021"/>
    <w:p w14:paraId="3C956C0F" w14:textId="77777777" w:rsidR="00EB2DFC" w:rsidRDefault="00CB1463" w:rsidP="00EB2DFC">
      <w:pPr>
        <w:pStyle w:val="ListParagraph"/>
        <w:numPr>
          <w:ilvl w:val="0"/>
          <w:numId w:val="1"/>
        </w:numPr>
      </w:pPr>
      <w:r>
        <w:t>Choose the Elan Business Card</w:t>
      </w:r>
      <w:r w:rsidR="00EB2DFC">
        <w:t>.</w:t>
      </w:r>
    </w:p>
    <w:p w14:paraId="02CFE66F" w14:textId="57B6B006" w:rsidR="00CB1463" w:rsidRDefault="00EB2DFC" w:rsidP="00EB2DFC">
      <w:pPr>
        <w:pStyle w:val="ListParagraph"/>
        <w:numPr>
          <w:ilvl w:val="1"/>
          <w:numId w:val="1"/>
        </w:numPr>
      </w:pPr>
      <w:r>
        <w:t>E</w:t>
      </w:r>
      <w:r w:rsidR="00CB1463">
        <w:t xml:space="preserve">nter the </w:t>
      </w:r>
      <w:r w:rsidR="00801858">
        <w:t>3-digit</w:t>
      </w:r>
      <w:r w:rsidR="00B425CC">
        <w:t xml:space="preserve"> number for the card.</w:t>
      </w:r>
      <w:r>
        <w:t xml:space="preserve">  If you do not have the </w:t>
      </w:r>
      <w:r w:rsidR="00801858">
        <w:t>3-digit</w:t>
      </w:r>
      <w:r>
        <w:t xml:space="preserve"> number speak to your supervisor.</w:t>
      </w:r>
    </w:p>
    <w:p w14:paraId="59FDCB46" w14:textId="4A8DD44D" w:rsidR="005A5EC1" w:rsidRDefault="00801858">
      <w:r>
        <w:rPr>
          <w:i/>
          <w:iCs/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0AC6DE8" wp14:editId="3B18A978">
                <wp:simplePos x="0" y="0"/>
                <wp:positionH relativeFrom="margin">
                  <wp:posOffset>68434</wp:posOffset>
                </wp:positionH>
                <wp:positionV relativeFrom="paragraph">
                  <wp:posOffset>44450</wp:posOffset>
                </wp:positionV>
                <wp:extent cx="6858000" cy="3173730"/>
                <wp:effectExtent l="38100" t="38100" r="38100" b="4572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3173730"/>
                          <a:chOff x="0" y="0"/>
                          <a:chExt cx="6858000" cy="3173730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3173730"/>
                          </a:xfrm>
                          <a:prstGeom prst="rect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" name="Rectangle: Rounded Corners 6"/>
                        <wps:cNvSpPr/>
                        <wps:spPr>
                          <a:xfrm>
                            <a:off x="1959512" y="1291297"/>
                            <a:ext cx="267286" cy="133643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E802A7" id="Group 15" o:spid="_x0000_s1026" style="position:absolute;margin-left:5.4pt;margin-top:3.5pt;width:540pt;height:249.9pt;z-index:251673600;mso-position-horizontal-relative:margin" coordsize="68580,31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">
                <v:shape id="Picture 5" o:spid="_x0000_s1027" type="#_x0000_t75" alt="Graphical user interface&#10;&#10;Description automatically generated" style="position:absolute;width:68580;height:31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" stroked="t" strokecolor="black [3213]" strokeweight="3pt">
                  <v:imagedata r:id="rId19" o:title="Graphical user interface&#10;&#10;Description automatically generated"/>
                  <v:path arrowok="t"/>
                </v:shape>
                <v:roundrect id="Rectangle: Rounded Corners 6" o:spid="_x0000_s1028" style="position:absolute;left:19595;top:12912;width:2672;height:133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" fillcolor="#d8d8d8 [2732]" strokecolor="#f2f2f2 [3052]" strokeweight="1pt">
                  <v:stroke joinstyle="miter"/>
                </v:roundrect>
                <w10:wrap anchorx="margin"/>
              </v:group>
            </w:pict>
          </mc:Fallback>
        </mc:AlternateContent>
      </w:r>
    </w:p>
    <w:p w14:paraId="6A28727D" w14:textId="26B19696" w:rsidR="005A5EC1" w:rsidRDefault="005A5EC1">
      <w:pPr>
        <w:rPr>
          <w:i/>
          <w:iCs/>
        </w:rPr>
      </w:pPr>
    </w:p>
    <w:p w14:paraId="00F95B92" w14:textId="0ABF4ABD" w:rsidR="00801858" w:rsidRDefault="00801858">
      <w:pPr>
        <w:rPr>
          <w:i/>
          <w:iCs/>
        </w:rPr>
      </w:pPr>
    </w:p>
    <w:p w14:paraId="5C06F4F3" w14:textId="0E62D5DE" w:rsidR="00801858" w:rsidRDefault="00801858">
      <w:pPr>
        <w:rPr>
          <w:i/>
          <w:iCs/>
        </w:rPr>
      </w:pPr>
    </w:p>
    <w:p w14:paraId="3D6344A8" w14:textId="33577BAC" w:rsidR="00801858" w:rsidRDefault="00801858">
      <w:pPr>
        <w:rPr>
          <w:i/>
          <w:iCs/>
        </w:rPr>
      </w:pPr>
    </w:p>
    <w:p w14:paraId="51D67369" w14:textId="13F27CF8" w:rsidR="00801858" w:rsidRDefault="00801858">
      <w:pPr>
        <w:rPr>
          <w:i/>
          <w:iCs/>
        </w:rPr>
      </w:pPr>
    </w:p>
    <w:p w14:paraId="16D4205F" w14:textId="1606BA72" w:rsidR="00801858" w:rsidRDefault="00801858">
      <w:pPr>
        <w:rPr>
          <w:i/>
          <w:iCs/>
        </w:rPr>
      </w:pPr>
    </w:p>
    <w:p w14:paraId="5FAD8006" w14:textId="7D627954" w:rsidR="00801858" w:rsidRDefault="00801858">
      <w:pPr>
        <w:rPr>
          <w:i/>
          <w:iCs/>
        </w:rPr>
      </w:pPr>
    </w:p>
    <w:p w14:paraId="32177C8A" w14:textId="64049A1E" w:rsidR="00801858" w:rsidRDefault="00801858">
      <w:pPr>
        <w:rPr>
          <w:i/>
          <w:iCs/>
        </w:rPr>
      </w:pPr>
    </w:p>
    <w:p w14:paraId="1D05248C" w14:textId="0F097D6A" w:rsidR="00801858" w:rsidRDefault="00801858">
      <w:pPr>
        <w:rPr>
          <w:i/>
          <w:iCs/>
        </w:rPr>
      </w:pPr>
    </w:p>
    <w:p w14:paraId="6B283C7A" w14:textId="7AAEE3E6" w:rsidR="00801858" w:rsidRPr="00EB2DFC" w:rsidRDefault="00801858">
      <w:pPr>
        <w:rPr>
          <w:i/>
          <w:iCs/>
        </w:rPr>
      </w:pPr>
    </w:p>
    <w:p w14:paraId="690DB020" w14:textId="68F2ECE9" w:rsidR="00EB2DFC" w:rsidRDefault="00EB2DFC"/>
    <w:p w14:paraId="6D02E49B" w14:textId="1A5FE308" w:rsidR="005A5EC1" w:rsidRDefault="005A5EC1" w:rsidP="00EB2DFC">
      <w:pPr>
        <w:pStyle w:val="ListParagraph"/>
        <w:numPr>
          <w:ilvl w:val="0"/>
          <w:numId w:val="1"/>
        </w:numPr>
      </w:pPr>
      <w:r>
        <w:t xml:space="preserve">You will know it worked by the green bar across the top of the </w:t>
      </w:r>
      <w:r w:rsidR="00E33A21">
        <w:t>page.</w:t>
      </w:r>
    </w:p>
    <w:p w14:paraId="1BC95248" w14:textId="101F66C7" w:rsidR="00E33A21" w:rsidRDefault="00E33A21">
      <w:r w:rsidRPr="00E33A21">
        <w:rPr>
          <w:noProof/>
        </w:rPr>
        <w:drawing>
          <wp:inline distT="0" distB="0" distL="0" distR="0" wp14:anchorId="36870DFE" wp14:editId="122BF65F">
            <wp:extent cx="6858000" cy="450215"/>
            <wp:effectExtent l="76200" t="76200" r="133350" b="140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21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3D9F" w14:textId="77777777" w:rsidR="00E33A21" w:rsidRDefault="00E33A21"/>
    <w:p w14:paraId="75FFD376" w14:textId="77777777" w:rsidR="00B44995" w:rsidRPr="00557A32" w:rsidRDefault="006A67E2">
      <w:pPr>
        <w:rPr>
          <w:rFonts w:cstheme="minorHAnsi"/>
          <w:b/>
          <w:bCs/>
          <w:color w:val="808080"/>
          <w:shd w:val="clear" w:color="auto" w:fill="FFFFFF"/>
        </w:rPr>
      </w:pPr>
      <w:r w:rsidRPr="00557A32">
        <w:rPr>
          <w:rFonts w:cstheme="minorHAnsi"/>
          <w:b/>
          <w:bCs/>
          <w:color w:val="808080"/>
          <w:shd w:val="clear" w:color="auto" w:fill="FFFFFF"/>
        </w:rPr>
        <w:t xml:space="preserve">Requesting an Inspection for </w:t>
      </w:r>
      <w:r w:rsidR="00B44995" w:rsidRPr="00557A32">
        <w:rPr>
          <w:rFonts w:cstheme="minorHAnsi"/>
          <w:b/>
          <w:bCs/>
          <w:color w:val="808080"/>
          <w:shd w:val="clear" w:color="auto" w:fill="FFFFFF"/>
        </w:rPr>
        <w:t xml:space="preserve">a Roof with </w:t>
      </w:r>
      <w:r w:rsidRPr="00557A32">
        <w:rPr>
          <w:rFonts w:cstheme="minorHAnsi"/>
          <w:b/>
          <w:bCs/>
          <w:color w:val="808080"/>
          <w:shd w:val="clear" w:color="auto" w:fill="FFFFFF"/>
        </w:rPr>
        <w:t xml:space="preserve">Solar Roof Panels </w:t>
      </w:r>
      <w:r w:rsidRPr="00557A32">
        <w:rPr>
          <w:rFonts w:cstheme="minorHAnsi"/>
          <w:b/>
          <w:bCs/>
          <w:color w:val="808080"/>
          <w:shd w:val="clear" w:color="auto" w:fill="FFFFFF"/>
        </w:rPr>
        <w:t>PPRBD</w:t>
      </w:r>
    </w:p>
    <w:p w14:paraId="0C72CA98" w14:textId="77777777" w:rsidR="00B44995" w:rsidRPr="00557A32" w:rsidRDefault="006A67E2">
      <w:pPr>
        <w:rPr>
          <w:rFonts w:cstheme="minorHAnsi"/>
          <w:color w:val="808080"/>
          <w:shd w:val="clear" w:color="auto" w:fill="FFFFFF"/>
        </w:rPr>
      </w:pPr>
      <w:r w:rsidRPr="00557A32">
        <w:rPr>
          <w:rFonts w:cstheme="minorHAnsi"/>
          <w:color w:val="808080"/>
        </w:rPr>
        <w:br/>
      </w:r>
      <w:r w:rsidRPr="00557A32">
        <w:rPr>
          <w:rFonts w:cstheme="minorHAnsi"/>
          <w:color w:val="808080"/>
          <w:shd w:val="clear" w:color="auto" w:fill="FFFFFF"/>
        </w:rPr>
        <w:t xml:space="preserve">Tom </w:t>
      </w:r>
      <w:r w:rsidR="00B44995" w:rsidRPr="00557A32">
        <w:rPr>
          <w:rFonts w:cstheme="minorHAnsi"/>
          <w:color w:val="808080"/>
          <w:shd w:val="clear" w:color="auto" w:fill="FFFFFF"/>
        </w:rPr>
        <w:t xml:space="preserve">from PPRBD said: </w:t>
      </w:r>
    </w:p>
    <w:p w14:paraId="2A2B8CEF" w14:textId="3D02FE0D" w:rsidR="00E33A21" w:rsidRPr="00557A32" w:rsidRDefault="006A67E2">
      <w:pPr>
        <w:rPr>
          <w:rFonts w:cstheme="minorHAnsi"/>
          <w:color w:val="808080"/>
          <w:shd w:val="clear" w:color="auto" w:fill="FFFFFF"/>
        </w:rPr>
      </w:pPr>
      <w:r w:rsidRPr="00557A32">
        <w:rPr>
          <w:rFonts w:cstheme="minorHAnsi"/>
          <w:color w:val="808080"/>
          <w:shd w:val="clear" w:color="auto" w:fill="FFFFFF"/>
        </w:rPr>
        <w:t xml:space="preserve">For Solar Roofs, they make special inspection requests </w:t>
      </w:r>
      <w:r w:rsidRPr="00557A32">
        <w:rPr>
          <w:rFonts w:cstheme="minorHAnsi"/>
          <w:color w:val="808080"/>
        </w:rPr>
        <w:br/>
      </w:r>
      <w:r w:rsidRPr="00557A32">
        <w:rPr>
          <w:rFonts w:cstheme="minorHAnsi"/>
          <w:color w:val="808080"/>
          <w:shd w:val="clear" w:color="auto" w:fill="FFFFFF"/>
        </w:rPr>
        <w:t>- Within 14 days</w:t>
      </w:r>
      <w:r w:rsidRPr="00557A32">
        <w:rPr>
          <w:rFonts w:cstheme="minorHAnsi"/>
          <w:color w:val="808080"/>
        </w:rPr>
        <w:br/>
      </w:r>
      <w:r w:rsidRPr="00557A32">
        <w:rPr>
          <w:rFonts w:cstheme="minorHAnsi"/>
          <w:color w:val="808080"/>
          <w:shd w:val="clear" w:color="auto" w:fill="FFFFFF"/>
        </w:rPr>
        <w:t>- Request solar inspections via the PPRBD Website and add 'Solar Roof Top</w:t>
      </w:r>
      <w:r w:rsidR="00557A32" w:rsidRPr="00557A32">
        <w:rPr>
          <w:rFonts w:cstheme="minorHAnsi"/>
          <w:color w:val="808080"/>
          <w:shd w:val="clear" w:color="auto" w:fill="FFFFFF"/>
        </w:rPr>
        <w:t xml:space="preserve"> – please be advised</w:t>
      </w:r>
      <w:r w:rsidRPr="00557A32">
        <w:rPr>
          <w:rFonts w:cstheme="minorHAnsi"/>
          <w:color w:val="808080"/>
          <w:shd w:val="clear" w:color="auto" w:fill="FFFFFF"/>
        </w:rPr>
        <w:t>' in the comment box. They will inspect sooner than usual. No need to call it in. Hooray!</w:t>
      </w:r>
    </w:p>
    <w:p w14:paraId="08A2CB2D" w14:textId="1E0D4603" w:rsidR="00A67C52" w:rsidRPr="00557A32" w:rsidRDefault="00A67C52">
      <w:pPr>
        <w:rPr>
          <w:rFonts w:cstheme="minorHAnsi"/>
        </w:rPr>
      </w:pPr>
    </w:p>
    <w:p w14:paraId="418796C1" w14:textId="71F3D634" w:rsidR="00A67C52" w:rsidRPr="00557A32" w:rsidRDefault="00A67C52">
      <w:pPr>
        <w:rPr>
          <w:rFonts w:cstheme="minorHAnsi"/>
        </w:rPr>
      </w:pPr>
    </w:p>
    <w:sectPr w:rsidR="00A67C52" w:rsidRPr="00557A32" w:rsidSect="00B94C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EDC4F2" w14:textId="77777777" w:rsidR="00770C05" w:rsidRDefault="00770C05" w:rsidP="00B6462C">
      <w:pPr>
        <w:spacing w:after="0" w:line="240" w:lineRule="auto"/>
      </w:pPr>
      <w:r>
        <w:separator/>
      </w:r>
    </w:p>
  </w:endnote>
  <w:endnote w:type="continuationSeparator" w:id="0">
    <w:p w14:paraId="73206AEE" w14:textId="77777777" w:rsidR="00770C05" w:rsidRDefault="00770C05" w:rsidP="00B646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690D3D" w14:textId="77777777" w:rsidR="00770C05" w:rsidRDefault="00770C05" w:rsidP="00B6462C">
      <w:pPr>
        <w:spacing w:after="0" w:line="240" w:lineRule="auto"/>
      </w:pPr>
      <w:r>
        <w:separator/>
      </w:r>
    </w:p>
  </w:footnote>
  <w:footnote w:type="continuationSeparator" w:id="0">
    <w:p w14:paraId="63D4AA03" w14:textId="77777777" w:rsidR="00770C05" w:rsidRDefault="00770C05" w:rsidP="00B646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B3324B"/>
    <w:multiLevelType w:val="hybridMultilevel"/>
    <w:tmpl w:val="57AE4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9317C"/>
    <w:multiLevelType w:val="hybridMultilevel"/>
    <w:tmpl w:val="3814A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04414"/>
    <w:multiLevelType w:val="hybridMultilevel"/>
    <w:tmpl w:val="EFDA3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422308"/>
    <w:multiLevelType w:val="hybridMultilevel"/>
    <w:tmpl w:val="63EE12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828F5"/>
    <w:multiLevelType w:val="hybridMultilevel"/>
    <w:tmpl w:val="16BA5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65674"/>
    <w:multiLevelType w:val="hybridMultilevel"/>
    <w:tmpl w:val="AF303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366375">
    <w:abstractNumId w:val="4"/>
  </w:num>
  <w:num w:numId="2" w16cid:durableId="1349335910">
    <w:abstractNumId w:val="0"/>
  </w:num>
  <w:num w:numId="3" w16cid:durableId="602764506">
    <w:abstractNumId w:val="1"/>
  </w:num>
  <w:num w:numId="4" w16cid:durableId="667368559">
    <w:abstractNumId w:val="2"/>
  </w:num>
  <w:num w:numId="5" w16cid:durableId="1240015142">
    <w:abstractNumId w:val="5"/>
  </w:num>
  <w:num w:numId="6" w16cid:durableId="4641996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7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0MDCxMDa3NDQ3tjBQ0lEKTi0uzszPAykwrQUAQ6ZmdiwAAAA="/>
  </w:docVars>
  <w:rsids>
    <w:rsidRoot w:val="00B6462C"/>
    <w:rsid w:val="0000666C"/>
    <w:rsid w:val="0006725A"/>
    <w:rsid w:val="00084A38"/>
    <w:rsid w:val="00086656"/>
    <w:rsid w:val="000B3431"/>
    <w:rsid w:val="000B762E"/>
    <w:rsid w:val="000C3115"/>
    <w:rsid w:val="000C75C8"/>
    <w:rsid w:val="000C7AB4"/>
    <w:rsid w:val="000D1D69"/>
    <w:rsid w:val="000D3B39"/>
    <w:rsid w:val="000E5EA6"/>
    <w:rsid w:val="001073FD"/>
    <w:rsid w:val="0011307D"/>
    <w:rsid w:val="001215F3"/>
    <w:rsid w:val="00131369"/>
    <w:rsid w:val="00162884"/>
    <w:rsid w:val="00177E0E"/>
    <w:rsid w:val="001B3E62"/>
    <w:rsid w:val="001B5B33"/>
    <w:rsid w:val="00241F94"/>
    <w:rsid w:val="00253B42"/>
    <w:rsid w:val="00276D21"/>
    <w:rsid w:val="002826A2"/>
    <w:rsid w:val="002A0E3C"/>
    <w:rsid w:val="002B61BD"/>
    <w:rsid w:val="002C1828"/>
    <w:rsid w:val="002C1D63"/>
    <w:rsid w:val="002E2582"/>
    <w:rsid w:val="003615C0"/>
    <w:rsid w:val="00366277"/>
    <w:rsid w:val="003755DA"/>
    <w:rsid w:val="003B1351"/>
    <w:rsid w:val="003B512F"/>
    <w:rsid w:val="003D2396"/>
    <w:rsid w:val="003D63F0"/>
    <w:rsid w:val="003E51EF"/>
    <w:rsid w:val="003F3E6E"/>
    <w:rsid w:val="003F3EFE"/>
    <w:rsid w:val="003F6529"/>
    <w:rsid w:val="00401912"/>
    <w:rsid w:val="0040261F"/>
    <w:rsid w:val="004261AD"/>
    <w:rsid w:val="00432CF7"/>
    <w:rsid w:val="00472B28"/>
    <w:rsid w:val="004770F2"/>
    <w:rsid w:val="00491F53"/>
    <w:rsid w:val="004E0B88"/>
    <w:rsid w:val="004F363D"/>
    <w:rsid w:val="00534021"/>
    <w:rsid w:val="005525D7"/>
    <w:rsid w:val="00552D8C"/>
    <w:rsid w:val="00557A32"/>
    <w:rsid w:val="00561C68"/>
    <w:rsid w:val="005820B0"/>
    <w:rsid w:val="00596631"/>
    <w:rsid w:val="005A5EC1"/>
    <w:rsid w:val="005B1DE0"/>
    <w:rsid w:val="005B7E84"/>
    <w:rsid w:val="00603DB7"/>
    <w:rsid w:val="00655986"/>
    <w:rsid w:val="0067227D"/>
    <w:rsid w:val="00691462"/>
    <w:rsid w:val="006A67E2"/>
    <w:rsid w:val="006B578D"/>
    <w:rsid w:val="006C2342"/>
    <w:rsid w:val="006D1361"/>
    <w:rsid w:val="006D7C33"/>
    <w:rsid w:val="006E218D"/>
    <w:rsid w:val="006E49AA"/>
    <w:rsid w:val="006E618B"/>
    <w:rsid w:val="006E739D"/>
    <w:rsid w:val="00702A08"/>
    <w:rsid w:val="007126A8"/>
    <w:rsid w:val="00713B2C"/>
    <w:rsid w:val="00714D3F"/>
    <w:rsid w:val="00715BC6"/>
    <w:rsid w:val="00743990"/>
    <w:rsid w:val="00751DD9"/>
    <w:rsid w:val="00770C05"/>
    <w:rsid w:val="00772040"/>
    <w:rsid w:val="00781A0D"/>
    <w:rsid w:val="0079423D"/>
    <w:rsid w:val="007A1054"/>
    <w:rsid w:val="00801858"/>
    <w:rsid w:val="008158C1"/>
    <w:rsid w:val="00822298"/>
    <w:rsid w:val="00853935"/>
    <w:rsid w:val="00854DE0"/>
    <w:rsid w:val="00870F8C"/>
    <w:rsid w:val="00897079"/>
    <w:rsid w:val="008B3F99"/>
    <w:rsid w:val="008C4B32"/>
    <w:rsid w:val="00901563"/>
    <w:rsid w:val="0093106B"/>
    <w:rsid w:val="00943AB0"/>
    <w:rsid w:val="00945F26"/>
    <w:rsid w:val="0099793D"/>
    <w:rsid w:val="009B444B"/>
    <w:rsid w:val="009B5DB5"/>
    <w:rsid w:val="009D5F1A"/>
    <w:rsid w:val="009D712A"/>
    <w:rsid w:val="009E38D3"/>
    <w:rsid w:val="009E5EC6"/>
    <w:rsid w:val="00A112D4"/>
    <w:rsid w:val="00A11C93"/>
    <w:rsid w:val="00A1461E"/>
    <w:rsid w:val="00A15AFA"/>
    <w:rsid w:val="00A50A09"/>
    <w:rsid w:val="00A56443"/>
    <w:rsid w:val="00A63E5E"/>
    <w:rsid w:val="00A675E9"/>
    <w:rsid w:val="00A67C52"/>
    <w:rsid w:val="00A87E0B"/>
    <w:rsid w:val="00A93580"/>
    <w:rsid w:val="00AA0007"/>
    <w:rsid w:val="00AD4394"/>
    <w:rsid w:val="00AD715A"/>
    <w:rsid w:val="00B010F5"/>
    <w:rsid w:val="00B35625"/>
    <w:rsid w:val="00B425CC"/>
    <w:rsid w:val="00B441A2"/>
    <w:rsid w:val="00B44995"/>
    <w:rsid w:val="00B51024"/>
    <w:rsid w:val="00B56353"/>
    <w:rsid w:val="00B6462C"/>
    <w:rsid w:val="00B94C90"/>
    <w:rsid w:val="00BC1989"/>
    <w:rsid w:val="00BC2295"/>
    <w:rsid w:val="00BF02A8"/>
    <w:rsid w:val="00C0231A"/>
    <w:rsid w:val="00C05768"/>
    <w:rsid w:val="00C07A6D"/>
    <w:rsid w:val="00C31E6F"/>
    <w:rsid w:val="00C3710E"/>
    <w:rsid w:val="00C40729"/>
    <w:rsid w:val="00C51CAC"/>
    <w:rsid w:val="00C8651C"/>
    <w:rsid w:val="00CB1463"/>
    <w:rsid w:val="00CB3CFD"/>
    <w:rsid w:val="00CC19EB"/>
    <w:rsid w:val="00CD03EC"/>
    <w:rsid w:val="00CD2805"/>
    <w:rsid w:val="00CD5B64"/>
    <w:rsid w:val="00CE2CD4"/>
    <w:rsid w:val="00CF39FC"/>
    <w:rsid w:val="00CF5D6A"/>
    <w:rsid w:val="00D20575"/>
    <w:rsid w:val="00D52420"/>
    <w:rsid w:val="00D538DE"/>
    <w:rsid w:val="00D6546F"/>
    <w:rsid w:val="00D734D2"/>
    <w:rsid w:val="00DC289A"/>
    <w:rsid w:val="00DC6D83"/>
    <w:rsid w:val="00DE33A9"/>
    <w:rsid w:val="00E02DB1"/>
    <w:rsid w:val="00E33A21"/>
    <w:rsid w:val="00E41FB4"/>
    <w:rsid w:val="00E47BFB"/>
    <w:rsid w:val="00E57791"/>
    <w:rsid w:val="00E60461"/>
    <w:rsid w:val="00E61301"/>
    <w:rsid w:val="00E736B8"/>
    <w:rsid w:val="00E9503B"/>
    <w:rsid w:val="00E96D6D"/>
    <w:rsid w:val="00EB2DFC"/>
    <w:rsid w:val="00ED232B"/>
    <w:rsid w:val="00ED4F5C"/>
    <w:rsid w:val="00F0083C"/>
    <w:rsid w:val="00F2689C"/>
    <w:rsid w:val="00F5137A"/>
    <w:rsid w:val="00F67E92"/>
    <w:rsid w:val="00FA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652F59"/>
  <w15:chartTrackingRefBased/>
  <w15:docId w15:val="{D7EB2551-FD19-489C-B869-F0D760C8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6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62C"/>
  </w:style>
  <w:style w:type="paragraph" w:styleId="Footer">
    <w:name w:val="footer"/>
    <w:basedOn w:val="Normal"/>
    <w:link w:val="FooterChar"/>
    <w:uiPriority w:val="99"/>
    <w:unhideWhenUsed/>
    <w:rsid w:val="00B646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62C"/>
  </w:style>
  <w:style w:type="paragraph" w:styleId="ListParagraph">
    <w:name w:val="List Paragraph"/>
    <w:basedOn w:val="Normal"/>
    <w:uiPriority w:val="34"/>
    <w:qFormat/>
    <w:rsid w:val="008222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7</TotalTime>
  <Pages>4</Pages>
  <Words>485</Words>
  <Characters>2196</Characters>
  <Application>Microsoft Office Word</Application>
  <DocSecurity>0</DocSecurity>
  <Lines>9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Flores</dc:creator>
  <cp:keywords/>
  <dc:description/>
  <cp:lastModifiedBy>Kitty Flores</cp:lastModifiedBy>
  <cp:revision>9</cp:revision>
  <dcterms:created xsi:type="dcterms:W3CDTF">2023-02-06T19:37:00Z</dcterms:created>
  <dcterms:modified xsi:type="dcterms:W3CDTF">2024-06-2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5df459bc4ba2c346e348ade16271139eb47bda0bde6be7b9848a3ac0203e22</vt:lpwstr>
  </property>
</Properties>
</file>